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-project.R</w:t>
      </w:r>
    </w:p>
    <w:p>
      <w:pPr>
        <w:pStyle w:val="Author"/>
      </w:pPr>
      <w:r>
        <w:t xml:space="preserve">HUANG</w:t>
      </w:r>
      <w:r>
        <w:t xml:space="preserve"> </w:t>
      </w:r>
      <w:r>
        <w:t xml:space="preserve">JIANXIN</w:t>
      </w:r>
    </w:p>
    <w:p>
      <w:pPr>
        <w:pStyle w:val="Date"/>
      </w:pPr>
      <w:r>
        <w:t xml:space="preserve">2021-12-0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47010/Downloads/New fol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_book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data&lt;-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0.5</w:t>
      </w:r>
    </w:p>
    <w:p>
      <w:pPr>
        <w:pStyle w:val="SourceCode"/>
      </w:pP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te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ys_in_waiting_lis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te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ad_ti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te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remove_adroutlier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del_data,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te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ival_date_yea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ot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ate_month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ate_month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6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ival_date_mon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tel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ket_segment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stribution_chann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9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stomer_typ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0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posit_typ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_canceled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_repeated_guest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repeated_customer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remove_adroutlier,data_remove_adr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repeated_gues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move_adroutli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vious_cancellations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_canceled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Custom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4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repeated_custom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vious_cancellations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_canceled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ncel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ed Custom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projec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-project.R</dc:title>
  <dc:creator>HUANG JIANXIN</dc:creator>
  <cp:keywords/>
  <dcterms:created xsi:type="dcterms:W3CDTF">2021-12-03T04:54:08Z</dcterms:created>
  <dcterms:modified xsi:type="dcterms:W3CDTF">2021-12-03T04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3</vt:lpwstr>
  </property>
</Properties>
</file>